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6E4F06" w14:textId="77777777" w:rsidR="00592B58" w:rsidRPr="00592B58" w:rsidRDefault="00592B58" w:rsidP="00592B58">
      <w:pPr>
        <w:autoSpaceDE w:val="0"/>
        <w:autoSpaceDN w:val="0"/>
        <w:adjustRightInd w:val="0"/>
        <w:spacing w:after="0" w:line="240" w:lineRule="auto"/>
        <w:jc w:val="center"/>
        <w:rPr>
          <w:rFonts w:ascii="Dauphin" w:hAnsi="Dauphin" w:cs="Dauphin"/>
          <w:sz w:val="28"/>
          <w:szCs w:val="28"/>
        </w:rPr>
      </w:pPr>
      <w:r w:rsidRPr="00592B58">
        <w:rPr>
          <w:rFonts w:ascii="Dauphin" w:hAnsi="Dauphin" w:cs="Dauphin"/>
          <w:b/>
          <w:bCs/>
          <w:sz w:val="32"/>
          <w:szCs w:val="32"/>
        </w:rPr>
        <w:t xml:space="preserve">R.S.V.P. </w:t>
      </w:r>
    </w:p>
    <w:p w14:paraId="77DA91F6" w14:textId="77777777" w:rsidR="00592B58" w:rsidRPr="00592B58" w:rsidRDefault="00592B58" w:rsidP="00592B58">
      <w:pPr>
        <w:autoSpaceDE w:val="0"/>
        <w:autoSpaceDN w:val="0"/>
        <w:adjustRightInd w:val="0"/>
        <w:spacing w:before="142" w:after="0" w:line="240" w:lineRule="auto"/>
        <w:jc w:val="center"/>
        <w:rPr>
          <w:rFonts w:ascii="Dauphin" w:hAnsi="Dauphin" w:cs="Dauphin"/>
          <w:sz w:val="28"/>
          <w:szCs w:val="28"/>
        </w:rPr>
      </w:pPr>
      <w:r w:rsidRPr="00592B58">
        <w:rPr>
          <w:rFonts w:ascii="Dauphin" w:hAnsi="Dauphin" w:cs="Dauphin"/>
          <w:sz w:val="28"/>
          <w:szCs w:val="28"/>
        </w:rPr>
        <w:t xml:space="preserve">We would be honored by your presence at our celebration </w:t>
      </w:r>
    </w:p>
    <w:p w14:paraId="171E8314" w14:textId="77777777" w:rsidR="00592B58" w:rsidRPr="00592B58" w:rsidRDefault="00592B58" w:rsidP="00592B58">
      <w:pPr>
        <w:autoSpaceDE w:val="0"/>
        <w:autoSpaceDN w:val="0"/>
        <w:adjustRightInd w:val="0"/>
        <w:spacing w:after="0" w:line="240" w:lineRule="auto"/>
        <w:jc w:val="center"/>
        <w:rPr>
          <w:rFonts w:ascii="Dauphin" w:hAnsi="Dauphin" w:cs="Dauphin"/>
          <w:sz w:val="28"/>
          <w:szCs w:val="28"/>
        </w:rPr>
      </w:pPr>
      <w:r w:rsidRPr="00592B58">
        <w:rPr>
          <w:rFonts w:ascii="Dauphin" w:hAnsi="Dauphin" w:cs="Dauphin"/>
          <w:sz w:val="28"/>
          <w:szCs w:val="28"/>
        </w:rPr>
        <w:t>Please R.S.V.P. by November 1st</w:t>
      </w:r>
      <w:proofErr w:type="gramStart"/>
      <w:r w:rsidRPr="00592B58">
        <w:rPr>
          <w:rFonts w:ascii="Dauphin" w:hAnsi="Dauphin" w:cs="Dauphin"/>
          <w:sz w:val="28"/>
          <w:szCs w:val="28"/>
        </w:rPr>
        <w:t xml:space="preserve"> 2013</w:t>
      </w:r>
      <w:proofErr w:type="gramEnd"/>
      <w:r w:rsidRPr="00592B58">
        <w:rPr>
          <w:rFonts w:ascii="Dauphin" w:hAnsi="Dauphin" w:cs="Dauphin"/>
          <w:sz w:val="28"/>
          <w:szCs w:val="28"/>
        </w:rPr>
        <w:t xml:space="preserve"> </w:t>
      </w:r>
    </w:p>
    <w:p w14:paraId="089761B9" w14:textId="77777777" w:rsidR="00592B58" w:rsidRPr="00592B58" w:rsidRDefault="00592B58" w:rsidP="00592B58">
      <w:pPr>
        <w:autoSpaceDE w:val="0"/>
        <w:autoSpaceDN w:val="0"/>
        <w:adjustRightInd w:val="0"/>
        <w:spacing w:before="283" w:after="0" w:line="240" w:lineRule="auto"/>
        <w:jc w:val="center"/>
        <w:rPr>
          <w:rFonts w:ascii="Dauphin" w:hAnsi="Dauphin" w:cs="Dauphin"/>
          <w:sz w:val="28"/>
          <w:szCs w:val="28"/>
        </w:rPr>
      </w:pPr>
      <w:r w:rsidRPr="00592B58">
        <w:rPr>
          <w:rFonts w:ascii="Dauphin" w:hAnsi="Dauphin" w:cs="Dauphin"/>
          <w:sz w:val="28"/>
          <w:szCs w:val="28"/>
        </w:rPr>
        <w:t xml:space="preserve">Name: </w:t>
      </w:r>
      <w:r w:rsidRPr="00592B58">
        <w:rPr>
          <w:rFonts w:ascii="Dauphin" w:hAnsi="Dauphin" w:cs="Dauphin"/>
          <w:b/>
          <w:bCs/>
          <w:sz w:val="28"/>
          <w:szCs w:val="28"/>
        </w:rPr>
        <w:t>_____________________________</w:t>
      </w:r>
    </w:p>
    <w:p w14:paraId="328CA650" w14:textId="77777777" w:rsidR="00592B58" w:rsidRPr="00592B58" w:rsidRDefault="00592B58" w:rsidP="00592B58">
      <w:pPr>
        <w:tabs>
          <w:tab w:val="left" w:pos="2914"/>
          <w:tab w:val="left" w:pos="4700"/>
        </w:tabs>
        <w:autoSpaceDE w:val="0"/>
        <w:autoSpaceDN w:val="0"/>
        <w:adjustRightInd w:val="0"/>
        <w:spacing w:before="283" w:after="0" w:line="240" w:lineRule="auto"/>
        <w:ind w:left="850" w:right="850"/>
        <w:rPr>
          <w:rFonts w:ascii="Dauphin" w:hAnsi="Dauphin" w:cs="Dauphin"/>
          <w:sz w:val="28"/>
          <w:szCs w:val="28"/>
        </w:rPr>
      </w:pPr>
      <w:r w:rsidRPr="00592B58">
        <w:rPr>
          <w:rFonts w:ascii="Dauphin" w:hAnsi="Dauphin" w:cs="Dauphin"/>
          <w:sz w:val="28"/>
          <w:szCs w:val="28"/>
        </w:rPr>
        <w:t>Event</w:t>
      </w:r>
      <w:r w:rsidRPr="00592B58">
        <w:rPr>
          <w:rFonts w:ascii="Dauphin" w:hAnsi="Dauphin" w:cs="Dauphin"/>
          <w:sz w:val="28"/>
          <w:szCs w:val="28"/>
        </w:rPr>
        <w:tab/>
        <w:t xml:space="preserve"># Invited </w:t>
      </w:r>
      <w:r w:rsidRPr="00592B58">
        <w:rPr>
          <w:rFonts w:ascii="Dauphin" w:hAnsi="Dauphin" w:cs="Dauphin"/>
          <w:sz w:val="28"/>
          <w:szCs w:val="28"/>
        </w:rPr>
        <w:tab/>
        <w:t># Attending</w:t>
      </w:r>
    </w:p>
    <w:p w14:paraId="58D51611" w14:textId="77777777" w:rsidR="00592B58" w:rsidRPr="00592B58" w:rsidRDefault="00592B58" w:rsidP="00592B58">
      <w:pPr>
        <w:tabs>
          <w:tab w:val="left" w:pos="2914"/>
          <w:tab w:val="left" w:pos="4700"/>
        </w:tabs>
        <w:autoSpaceDE w:val="0"/>
        <w:autoSpaceDN w:val="0"/>
        <w:adjustRightInd w:val="0"/>
        <w:spacing w:before="170" w:after="0" w:line="240" w:lineRule="auto"/>
        <w:ind w:left="850" w:right="850"/>
        <w:rPr>
          <w:rFonts w:ascii="Dauphin" w:hAnsi="Dauphin" w:cs="Dauphin"/>
          <w:sz w:val="28"/>
          <w:szCs w:val="28"/>
        </w:rPr>
      </w:pPr>
      <w:r w:rsidRPr="00592B58">
        <w:rPr>
          <w:rFonts w:ascii="Dauphin" w:hAnsi="Dauphin" w:cs="Dauphin"/>
          <w:sz w:val="28"/>
          <w:szCs w:val="28"/>
        </w:rPr>
        <w:t>Mehndi/Music</w:t>
      </w:r>
      <w:r w:rsidRPr="00592B58">
        <w:rPr>
          <w:rFonts w:ascii="Dauphin" w:hAnsi="Dauphin" w:cs="Dauphin"/>
          <w:sz w:val="28"/>
          <w:szCs w:val="28"/>
        </w:rPr>
        <w:tab/>
        <w:t>_______</w:t>
      </w:r>
      <w:r w:rsidRPr="00592B58">
        <w:rPr>
          <w:rFonts w:ascii="Dauphin" w:hAnsi="Dauphin" w:cs="Dauphin"/>
          <w:sz w:val="28"/>
          <w:szCs w:val="28"/>
        </w:rPr>
        <w:tab/>
        <w:t>_______</w:t>
      </w:r>
    </w:p>
    <w:p w14:paraId="01BC5D33" w14:textId="77777777" w:rsidR="00592B58" w:rsidRPr="00592B58" w:rsidRDefault="00592B58" w:rsidP="00592B58">
      <w:pPr>
        <w:tabs>
          <w:tab w:val="left" w:pos="2914"/>
          <w:tab w:val="left" w:pos="4700"/>
        </w:tabs>
        <w:autoSpaceDE w:val="0"/>
        <w:autoSpaceDN w:val="0"/>
        <w:adjustRightInd w:val="0"/>
        <w:spacing w:before="170" w:after="0" w:line="240" w:lineRule="auto"/>
        <w:ind w:left="850" w:right="850"/>
        <w:rPr>
          <w:rFonts w:ascii="Dauphin" w:hAnsi="Dauphin" w:cs="Dauphin"/>
          <w:sz w:val="28"/>
          <w:szCs w:val="28"/>
        </w:rPr>
      </w:pPr>
      <w:r w:rsidRPr="00592B58">
        <w:rPr>
          <w:rFonts w:ascii="Dauphin" w:hAnsi="Dauphin" w:cs="Dauphin"/>
          <w:sz w:val="28"/>
          <w:szCs w:val="28"/>
        </w:rPr>
        <w:t>Wedding</w:t>
      </w:r>
      <w:r w:rsidRPr="00592B58">
        <w:rPr>
          <w:rFonts w:ascii="Dauphin" w:hAnsi="Dauphin" w:cs="Dauphin"/>
          <w:sz w:val="28"/>
          <w:szCs w:val="28"/>
        </w:rPr>
        <w:tab/>
        <w:t>_______</w:t>
      </w:r>
      <w:r w:rsidRPr="00592B58">
        <w:rPr>
          <w:rFonts w:ascii="Dauphin" w:hAnsi="Dauphin" w:cs="Dauphin"/>
          <w:sz w:val="28"/>
          <w:szCs w:val="28"/>
        </w:rPr>
        <w:tab/>
        <w:t>_______</w:t>
      </w:r>
    </w:p>
    <w:p w14:paraId="32502AE5" w14:textId="77777777" w:rsidR="00B56087" w:rsidRPr="00592B58" w:rsidRDefault="00592B58" w:rsidP="00592B58">
      <w:r>
        <w:rPr>
          <w:rFonts w:ascii="Dauphin" w:hAnsi="Dauphin" w:cs="Dauphin"/>
          <w:sz w:val="28"/>
          <w:szCs w:val="28"/>
        </w:rPr>
        <w:t xml:space="preserve">             </w:t>
      </w:r>
      <w:r w:rsidRPr="00592B58">
        <w:rPr>
          <w:rFonts w:ascii="Dauphin" w:hAnsi="Dauphin" w:cs="Dauphin"/>
          <w:sz w:val="28"/>
          <w:szCs w:val="28"/>
        </w:rPr>
        <w:t>Reception</w:t>
      </w:r>
      <w:r w:rsidRPr="00592B58">
        <w:rPr>
          <w:rFonts w:ascii="Dauphin" w:hAnsi="Dauphin" w:cs="Dauphin"/>
          <w:sz w:val="28"/>
          <w:szCs w:val="28"/>
        </w:rPr>
        <w:tab/>
      </w:r>
      <w:r>
        <w:rPr>
          <w:rFonts w:ascii="Dauphin" w:hAnsi="Dauphin" w:cs="Dauphin"/>
          <w:sz w:val="28"/>
          <w:szCs w:val="28"/>
        </w:rPr>
        <w:t xml:space="preserve">            </w:t>
      </w:r>
      <w:r w:rsidRPr="00592B58">
        <w:rPr>
          <w:rFonts w:ascii="Dauphin" w:hAnsi="Dauphin" w:cs="Dauphin"/>
          <w:sz w:val="28"/>
          <w:szCs w:val="28"/>
        </w:rPr>
        <w:t>_______</w:t>
      </w:r>
      <w:r w:rsidRPr="00592B58">
        <w:rPr>
          <w:rFonts w:ascii="Dauphin" w:hAnsi="Dauphin" w:cs="Dauphin"/>
          <w:sz w:val="28"/>
          <w:szCs w:val="28"/>
        </w:rPr>
        <w:tab/>
      </w:r>
      <w:r>
        <w:rPr>
          <w:rFonts w:ascii="Dauphin" w:hAnsi="Dauphin" w:cs="Dauphin"/>
          <w:sz w:val="28"/>
          <w:szCs w:val="28"/>
        </w:rPr>
        <w:t xml:space="preserve">       </w:t>
      </w:r>
      <w:r w:rsidRPr="00592B58">
        <w:rPr>
          <w:rFonts w:ascii="Dauphin" w:hAnsi="Dauphin" w:cs="Dauphin"/>
          <w:sz w:val="28"/>
          <w:szCs w:val="28"/>
        </w:rPr>
        <w:t>_______</w:t>
      </w:r>
    </w:p>
    <w:sectPr w:rsidR="00B56087" w:rsidRPr="00592B58" w:rsidSect="00B560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uphin">
    <w:panose1 w:val="0204050203030B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OwMDawNDM3MzFV0lEKTi0uzszPAykwrAUAh/57tywAAAA="/>
  </w:docVars>
  <w:rsids>
    <w:rsidRoot w:val="007B49E0"/>
    <w:rsid w:val="00420C6D"/>
    <w:rsid w:val="00487B06"/>
    <w:rsid w:val="00550C27"/>
    <w:rsid w:val="00592B58"/>
    <w:rsid w:val="006A6298"/>
    <w:rsid w:val="00730964"/>
    <w:rsid w:val="00791D95"/>
    <w:rsid w:val="007B49E0"/>
    <w:rsid w:val="00830ACD"/>
    <w:rsid w:val="00951C30"/>
    <w:rsid w:val="00B33F5B"/>
    <w:rsid w:val="00B56087"/>
    <w:rsid w:val="00C02128"/>
    <w:rsid w:val="00E54A6B"/>
    <w:rsid w:val="00E65EF7"/>
    <w:rsid w:val="00F46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306B0A8"/>
  <w15:chartTrackingRefBased/>
  <w15:docId w15:val="{8A153494-3CB2-4B3A-B504-3A7D735CB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08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8T10:01:00Z</dcterms:created>
  <dcterms:modified xsi:type="dcterms:W3CDTF">2021-02-18T10:01:00Z</dcterms:modified>
</cp:coreProperties>
</file>